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8D65A0" w14:textId="77777777" w:rsidR="001B0D0B" w:rsidRDefault="001B0D0B" w:rsidP="001B0D0B">
      <w:pPr>
        <w:jc w:val="center"/>
        <w:rPr>
          <w:rFonts w:ascii="Times New Roman" w:hAnsi="Times New Roman" w:cs="Times New Roman"/>
          <w:b/>
          <w:bCs/>
          <w:noProof/>
          <w:sz w:val="24"/>
          <w:szCs w:val="24"/>
        </w:rPr>
      </w:pPr>
    </w:p>
    <w:p w14:paraId="393A8C40" w14:textId="77777777" w:rsidR="001B0D0B" w:rsidRDefault="001B0D0B" w:rsidP="001B0D0B">
      <w:pPr>
        <w:jc w:val="center"/>
        <w:rPr>
          <w:rFonts w:ascii="Times New Roman" w:hAnsi="Times New Roman" w:cs="Times New Roman"/>
          <w:b/>
          <w:bCs/>
          <w:noProof/>
          <w:sz w:val="24"/>
          <w:szCs w:val="24"/>
        </w:rPr>
      </w:pPr>
    </w:p>
    <w:p w14:paraId="07B62806" w14:textId="0C808352" w:rsidR="00CB31DB" w:rsidRDefault="00AA5DDD" w:rsidP="001B0D0B">
      <w:pPr>
        <w:jc w:val="center"/>
        <w:rPr>
          <w:rFonts w:ascii="Times New Roman" w:hAnsi="Times New Roman" w:cs="Times New Roman"/>
          <w:b/>
          <w:bCs/>
          <w:noProof/>
          <w:sz w:val="24"/>
          <w:szCs w:val="24"/>
        </w:rPr>
      </w:pPr>
      <w:r>
        <w:rPr>
          <w:rFonts w:ascii="Times New Roman" w:hAnsi="Times New Roman" w:cs="Times New Roman"/>
          <w:b/>
          <w:bCs/>
          <w:noProof/>
          <w:sz w:val="24"/>
          <w:szCs w:val="24"/>
        </w:rPr>
        <w:t>Goal Setting</w:t>
      </w:r>
    </w:p>
    <w:p w14:paraId="1312FF5C" w14:textId="77777777" w:rsidR="00CB31DB" w:rsidRDefault="00CB31DB">
      <w:pPr>
        <w:rPr>
          <w:rFonts w:ascii="Times New Roman" w:hAnsi="Times New Roman" w:cs="Times New Roman"/>
          <w:b/>
          <w:bCs/>
          <w:noProof/>
          <w:sz w:val="24"/>
          <w:szCs w:val="24"/>
        </w:rPr>
      </w:pPr>
    </w:p>
    <w:p w14:paraId="240A44BA" w14:textId="77777777" w:rsidR="00CB31DB" w:rsidRDefault="00CB31DB">
      <w:pPr>
        <w:rPr>
          <w:rFonts w:ascii="Times New Roman" w:hAnsi="Times New Roman" w:cs="Times New Roman"/>
          <w:b/>
          <w:bCs/>
          <w:noProof/>
          <w:sz w:val="24"/>
          <w:szCs w:val="24"/>
        </w:rPr>
      </w:pPr>
    </w:p>
    <w:p w14:paraId="1F3CB6DB" w14:textId="77777777" w:rsidR="00CB31DB" w:rsidRDefault="00CB31DB">
      <w:pPr>
        <w:rPr>
          <w:rFonts w:ascii="Times New Roman" w:hAnsi="Times New Roman" w:cs="Times New Roman"/>
          <w:b/>
          <w:bCs/>
          <w:noProof/>
          <w:sz w:val="24"/>
          <w:szCs w:val="24"/>
        </w:rPr>
      </w:pPr>
    </w:p>
    <w:p w14:paraId="589013D4" w14:textId="6FC63DE3" w:rsidR="00CB31DB" w:rsidRDefault="00CB31DB" w:rsidP="001B0D0B">
      <w:pPr>
        <w:spacing w:line="480" w:lineRule="auto"/>
        <w:jc w:val="center"/>
        <w:rPr>
          <w:rFonts w:ascii="Times New Roman" w:hAnsi="Times New Roman" w:cs="Times New Roman"/>
          <w:noProof/>
          <w:sz w:val="24"/>
          <w:szCs w:val="24"/>
        </w:rPr>
      </w:pPr>
      <w:r>
        <w:rPr>
          <w:rFonts w:ascii="Times New Roman" w:hAnsi="Times New Roman" w:cs="Times New Roman"/>
          <w:noProof/>
          <w:sz w:val="24"/>
          <w:szCs w:val="24"/>
        </w:rPr>
        <w:t>Students Name</w:t>
      </w:r>
      <w:r w:rsidR="00956AB8">
        <w:rPr>
          <w:rFonts w:ascii="Times New Roman" w:hAnsi="Times New Roman" w:cs="Times New Roman"/>
          <w:noProof/>
          <w:sz w:val="24"/>
          <w:szCs w:val="24"/>
        </w:rPr>
        <w:t>,</w:t>
      </w:r>
    </w:p>
    <w:p w14:paraId="5EE4EFF0" w14:textId="47057ADC" w:rsidR="00CB31DB" w:rsidRDefault="00CB31DB" w:rsidP="001B0D0B">
      <w:pPr>
        <w:spacing w:line="480" w:lineRule="auto"/>
        <w:jc w:val="center"/>
        <w:rPr>
          <w:rFonts w:ascii="Times New Roman" w:hAnsi="Times New Roman" w:cs="Times New Roman"/>
          <w:noProof/>
          <w:sz w:val="24"/>
          <w:szCs w:val="24"/>
        </w:rPr>
      </w:pPr>
      <w:r>
        <w:rPr>
          <w:rFonts w:ascii="Times New Roman" w:hAnsi="Times New Roman" w:cs="Times New Roman"/>
          <w:noProof/>
          <w:sz w:val="24"/>
          <w:szCs w:val="24"/>
        </w:rPr>
        <w:t>Universit</w:t>
      </w:r>
      <w:r w:rsidR="00956AB8">
        <w:rPr>
          <w:rFonts w:ascii="Times New Roman" w:hAnsi="Times New Roman" w:cs="Times New Roman"/>
          <w:noProof/>
          <w:sz w:val="24"/>
          <w:szCs w:val="24"/>
        </w:rPr>
        <w:t>y,</w:t>
      </w:r>
    </w:p>
    <w:p w14:paraId="7CFA06F4" w14:textId="384724A9" w:rsidR="00956AB8" w:rsidRDefault="00956AB8" w:rsidP="001B0D0B">
      <w:pPr>
        <w:spacing w:line="480" w:lineRule="auto"/>
        <w:jc w:val="center"/>
        <w:rPr>
          <w:rFonts w:ascii="Times New Roman" w:hAnsi="Times New Roman" w:cs="Times New Roman"/>
          <w:noProof/>
          <w:sz w:val="24"/>
          <w:szCs w:val="24"/>
        </w:rPr>
      </w:pPr>
      <w:r>
        <w:rPr>
          <w:rFonts w:ascii="Times New Roman" w:hAnsi="Times New Roman" w:cs="Times New Roman"/>
          <w:noProof/>
          <w:sz w:val="24"/>
          <w:szCs w:val="24"/>
        </w:rPr>
        <w:t>Course,</w:t>
      </w:r>
    </w:p>
    <w:p w14:paraId="76B8C7F3" w14:textId="1C563FF6" w:rsidR="00956AB8" w:rsidRDefault="00956AB8" w:rsidP="001B0D0B">
      <w:pPr>
        <w:spacing w:line="480" w:lineRule="auto"/>
        <w:jc w:val="center"/>
        <w:rPr>
          <w:rFonts w:ascii="Times New Roman" w:hAnsi="Times New Roman" w:cs="Times New Roman"/>
          <w:noProof/>
          <w:sz w:val="24"/>
          <w:szCs w:val="24"/>
        </w:rPr>
      </w:pPr>
      <w:r>
        <w:rPr>
          <w:rFonts w:ascii="Times New Roman" w:hAnsi="Times New Roman" w:cs="Times New Roman"/>
          <w:noProof/>
          <w:sz w:val="24"/>
          <w:szCs w:val="24"/>
        </w:rPr>
        <w:t>Professor Name,</w:t>
      </w:r>
    </w:p>
    <w:p w14:paraId="66C4BD10" w14:textId="1567F12E" w:rsidR="00956AB8" w:rsidRDefault="00956AB8" w:rsidP="001B0D0B">
      <w:pPr>
        <w:spacing w:line="480" w:lineRule="auto"/>
        <w:jc w:val="center"/>
        <w:rPr>
          <w:rFonts w:ascii="Times New Roman" w:hAnsi="Times New Roman" w:cs="Times New Roman"/>
          <w:noProof/>
          <w:sz w:val="24"/>
          <w:szCs w:val="24"/>
        </w:rPr>
      </w:pPr>
      <w:r>
        <w:rPr>
          <w:rFonts w:ascii="Times New Roman" w:hAnsi="Times New Roman" w:cs="Times New Roman"/>
          <w:noProof/>
          <w:sz w:val="24"/>
          <w:szCs w:val="24"/>
        </w:rPr>
        <w:t>Date.</w:t>
      </w:r>
    </w:p>
    <w:p w14:paraId="47CC09C5" w14:textId="42EB7B45" w:rsidR="00AA5DDD" w:rsidRDefault="00AA5DDD">
      <w:pPr>
        <w:rPr>
          <w:rFonts w:ascii="Times New Roman" w:hAnsi="Times New Roman" w:cs="Times New Roman"/>
          <w:b/>
          <w:bCs/>
          <w:noProof/>
          <w:sz w:val="24"/>
          <w:szCs w:val="24"/>
        </w:rPr>
      </w:pPr>
      <w:r>
        <w:rPr>
          <w:rFonts w:ascii="Times New Roman" w:hAnsi="Times New Roman" w:cs="Times New Roman"/>
          <w:b/>
          <w:bCs/>
          <w:noProof/>
          <w:sz w:val="24"/>
          <w:szCs w:val="24"/>
        </w:rPr>
        <w:br w:type="page"/>
      </w:r>
    </w:p>
    <w:p w14:paraId="53D1D957" w14:textId="38CDBCAD" w:rsidR="004A2095" w:rsidRPr="005D41D0" w:rsidRDefault="005D41D0" w:rsidP="005D41D0">
      <w:pPr>
        <w:spacing w:line="480" w:lineRule="auto"/>
        <w:ind w:firstLine="720"/>
        <w:jc w:val="center"/>
        <w:rPr>
          <w:rFonts w:ascii="Times New Roman" w:hAnsi="Times New Roman" w:cs="Times New Roman"/>
          <w:b/>
          <w:bCs/>
          <w:noProof/>
          <w:sz w:val="24"/>
          <w:szCs w:val="24"/>
        </w:rPr>
      </w:pPr>
      <w:r w:rsidRPr="005D41D0">
        <w:rPr>
          <w:rFonts w:ascii="Times New Roman" w:hAnsi="Times New Roman" w:cs="Times New Roman"/>
          <w:b/>
          <w:bCs/>
          <w:noProof/>
          <w:sz w:val="24"/>
          <w:szCs w:val="24"/>
        </w:rPr>
        <w:lastRenderedPageBreak/>
        <w:t>Goal Setting</w:t>
      </w:r>
    </w:p>
    <w:p w14:paraId="682DBB19" w14:textId="3D6F8E37" w:rsidR="005D41D0" w:rsidRDefault="005D41D0" w:rsidP="007105CE">
      <w:pPr>
        <w:spacing w:line="480" w:lineRule="auto"/>
        <w:ind w:firstLine="720"/>
        <w:rPr>
          <w:rFonts w:ascii="Times New Roman" w:hAnsi="Times New Roman" w:cs="Times New Roman"/>
          <w:sz w:val="24"/>
          <w:szCs w:val="24"/>
        </w:rPr>
      </w:pPr>
      <w:r w:rsidRPr="00674978">
        <w:rPr>
          <w:rFonts w:ascii="Times New Roman" w:hAnsi="Times New Roman" w:cs="Times New Roman"/>
          <w:noProof/>
          <w:sz w:val="24"/>
          <w:szCs w:val="24"/>
        </w:rPr>
        <w:drawing>
          <wp:inline distT="0" distB="0" distL="0" distR="0" wp14:anchorId="7BAFAF8A" wp14:editId="1DEE3FFD">
            <wp:extent cx="4276725" cy="3228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276725" cy="3228975"/>
                    </a:xfrm>
                    <a:prstGeom prst="rect">
                      <a:avLst/>
                    </a:prstGeom>
                  </pic:spPr>
                </pic:pic>
              </a:graphicData>
            </a:graphic>
          </wp:inline>
        </w:drawing>
      </w:r>
    </w:p>
    <w:p w14:paraId="69DEC273" w14:textId="001AD6C1" w:rsidR="000A0753" w:rsidRPr="000A0753" w:rsidRDefault="000A0753" w:rsidP="007105CE">
      <w:pPr>
        <w:spacing w:line="480" w:lineRule="auto"/>
        <w:ind w:firstLine="720"/>
        <w:rPr>
          <w:rFonts w:ascii="Times New Roman" w:hAnsi="Times New Roman" w:cs="Times New Roman"/>
          <w:sz w:val="24"/>
          <w:szCs w:val="24"/>
        </w:rPr>
      </w:pPr>
      <w:r w:rsidRPr="000A0753">
        <w:rPr>
          <w:rFonts w:ascii="Times New Roman" w:hAnsi="Times New Roman" w:cs="Times New Roman"/>
          <w:sz w:val="24"/>
          <w:szCs w:val="24"/>
        </w:rPr>
        <w:t>My image exemplifies the concept of goal setting previously learned in class. A goal is a set objective that opts to be attained within a specified duration. The creation process involves evaluation of the current performance to determine proficiency in the future. It is an imperative aspect of individual life; studies imply that a person may alter their operation strategies when they feel they are on a slow pace towards goal attainment. Seemingly, it is only through action goal directives that people can meet most of their objectives. Besides, a given goal's technicality and performance methodologies are directly proportional to an individual knowledge level; the more the skills, the more the technicality of the goals set.  Big goals thus necessitate high levels of handwork, commitment as well as task performance</w:t>
      </w:r>
      <w:r w:rsidR="002E150D">
        <w:rPr>
          <w:rFonts w:ascii="Times New Roman" w:hAnsi="Times New Roman" w:cs="Times New Roman"/>
          <w:sz w:val="24"/>
          <w:szCs w:val="24"/>
        </w:rPr>
        <w:t xml:space="preserve"> </w:t>
      </w:r>
      <w:r w:rsidR="002E150D">
        <w:rPr>
          <w:rFonts w:ascii="Times New Roman" w:hAnsi="Times New Roman" w:cs="Times New Roman"/>
          <w:sz w:val="24"/>
          <w:szCs w:val="24"/>
        </w:rPr>
        <w:t>(Latham &amp; Locke, 2006</w:t>
      </w:r>
      <w:r w:rsidR="002E150D">
        <w:rPr>
          <w:rFonts w:ascii="Times New Roman" w:hAnsi="Times New Roman" w:cs="Times New Roman"/>
          <w:sz w:val="24"/>
          <w:szCs w:val="24"/>
        </w:rPr>
        <w:t>)</w:t>
      </w:r>
      <w:r w:rsidRPr="000A0753">
        <w:rPr>
          <w:rFonts w:ascii="Times New Roman" w:hAnsi="Times New Roman" w:cs="Times New Roman"/>
          <w:sz w:val="24"/>
          <w:szCs w:val="24"/>
        </w:rPr>
        <w:t xml:space="preserve">. In effect, goal attainment grants an individual's self-satisfaction through self-evaluation and assessment. </w:t>
      </w:r>
    </w:p>
    <w:p w14:paraId="21D69936" w14:textId="45F250A7" w:rsidR="000A0753" w:rsidRPr="000A0753" w:rsidRDefault="000A0753" w:rsidP="007105CE">
      <w:pPr>
        <w:spacing w:line="480" w:lineRule="auto"/>
        <w:ind w:firstLine="720"/>
        <w:rPr>
          <w:rFonts w:ascii="Times New Roman" w:hAnsi="Times New Roman" w:cs="Times New Roman"/>
          <w:sz w:val="24"/>
          <w:szCs w:val="24"/>
        </w:rPr>
      </w:pPr>
      <w:r w:rsidRPr="000A0753">
        <w:rPr>
          <w:rFonts w:ascii="Times New Roman" w:hAnsi="Times New Roman" w:cs="Times New Roman"/>
          <w:sz w:val="24"/>
          <w:szCs w:val="24"/>
        </w:rPr>
        <w:t xml:space="preserve">The concept of goal setting relates to the dog and its sledder in athletes who need to cultivate inner motivation through goal setting to attain their timely objectives. The dogsledders </w:t>
      </w:r>
      <w:r w:rsidRPr="000A0753">
        <w:rPr>
          <w:rFonts w:ascii="Times New Roman" w:hAnsi="Times New Roman" w:cs="Times New Roman"/>
          <w:sz w:val="24"/>
          <w:szCs w:val="24"/>
        </w:rPr>
        <w:lastRenderedPageBreak/>
        <w:t>often find themselves in the shackles of boredom and sometimes are reluctant to attend to their duties. Goal setting illuminates an inner motivation of moving along the terrains in all sorts of weather without failure. The sledder cultivates inner motivation to position himself and the dog in demanding conditions that necessitates long working durations. There is often a bond between the dog and the dog sled mushers, which navigates around feelings and affections such as joy after attaining specific goals, effort, and stress</w:t>
      </w:r>
      <w:r w:rsidR="0098623C">
        <w:rPr>
          <w:rFonts w:ascii="Times New Roman" w:hAnsi="Times New Roman" w:cs="Times New Roman"/>
          <w:sz w:val="24"/>
          <w:szCs w:val="24"/>
        </w:rPr>
        <w:t xml:space="preserve"> </w:t>
      </w:r>
      <w:r w:rsidR="0098623C">
        <w:rPr>
          <w:rFonts w:ascii="Times New Roman" w:hAnsi="Times New Roman" w:cs="Times New Roman"/>
          <w:sz w:val="24"/>
          <w:szCs w:val="24"/>
        </w:rPr>
        <w:t>(Latham &amp; Locke, 2006</w:t>
      </w:r>
      <w:r w:rsidR="0098623C">
        <w:rPr>
          <w:rFonts w:ascii="Times New Roman" w:hAnsi="Times New Roman" w:cs="Times New Roman"/>
          <w:sz w:val="24"/>
          <w:szCs w:val="24"/>
        </w:rPr>
        <w:t>)</w:t>
      </w:r>
      <w:r w:rsidRPr="000A0753">
        <w:rPr>
          <w:rFonts w:ascii="Times New Roman" w:hAnsi="Times New Roman" w:cs="Times New Roman"/>
          <w:sz w:val="24"/>
          <w:szCs w:val="24"/>
        </w:rPr>
        <w:t xml:space="preserve">. Seemingly, as studies imply, the dog-sled musher's goals are linked more to efforts rather than the joy of attaining particular objectives. The activity is hence significantly tied to the goal achievement theory. </w:t>
      </w:r>
    </w:p>
    <w:p w14:paraId="40C06184" w14:textId="7EA5DA9A" w:rsidR="000A0753" w:rsidRPr="000A0753" w:rsidRDefault="000A0753" w:rsidP="007105CE">
      <w:pPr>
        <w:spacing w:line="480" w:lineRule="auto"/>
        <w:ind w:firstLine="720"/>
        <w:rPr>
          <w:rFonts w:ascii="Times New Roman" w:hAnsi="Times New Roman" w:cs="Times New Roman"/>
          <w:sz w:val="24"/>
          <w:szCs w:val="24"/>
        </w:rPr>
      </w:pPr>
      <w:r w:rsidRPr="000A0753">
        <w:rPr>
          <w:rFonts w:ascii="Times New Roman" w:hAnsi="Times New Roman" w:cs="Times New Roman"/>
          <w:sz w:val="24"/>
          <w:szCs w:val="24"/>
        </w:rPr>
        <w:t xml:space="preserve">The reading came from the class article </w:t>
      </w:r>
      <w:r w:rsidRPr="00B65A15">
        <w:rPr>
          <w:rFonts w:ascii="Times New Roman" w:hAnsi="Times New Roman" w:cs="Times New Roman"/>
          <w:i/>
          <w:iCs/>
          <w:sz w:val="24"/>
          <w:szCs w:val="24"/>
        </w:rPr>
        <w:t>Enhancing the benefits and overcoming the pitfalls of goal setting</w:t>
      </w:r>
      <w:r w:rsidRPr="000A0753">
        <w:rPr>
          <w:rFonts w:ascii="Times New Roman" w:hAnsi="Times New Roman" w:cs="Times New Roman"/>
          <w:sz w:val="24"/>
          <w:szCs w:val="24"/>
        </w:rPr>
        <w:t xml:space="preserve">. The dog activity goal setting relates explicitly to the Latham and Locke (2006) ideals on how people are able to attain their objectives by eliminating the necessary challenges and boredom. When people set goals, they can perform diligently both in the workspace and </w:t>
      </w:r>
      <w:r w:rsidR="00B65A15">
        <w:rPr>
          <w:rFonts w:ascii="Times New Roman" w:hAnsi="Times New Roman" w:cs="Times New Roman"/>
          <w:sz w:val="24"/>
          <w:szCs w:val="24"/>
        </w:rPr>
        <w:t xml:space="preserve">in </w:t>
      </w:r>
      <w:r w:rsidRPr="000A0753">
        <w:rPr>
          <w:rFonts w:ascii="Times New Roman" w:hAnsi="Times New Roman" w:cs="Times New Roman"/>
          <w:sz w:val="24"/>
          <w:szCs w:val="24"/>
        </w:rPr>
        <w:t xml:space="preserve">personal objectives. In effect, they are able to tackle erupting and predominant </w:t>
      </w:r>
      <w:r w:rsidR="00B65A15">
        <w:rPr>
          <w:rFonts w:ascii="Times New Roman" w:hAnsi="Times New Roman" w:cs="Times New Roman"/>
          <w:sz w:val="24"/>
          <w:szCs w:val="24"/>
        </w:rPr>
        <w:t xml:space="preserve">drawbacks </w:t>
      </w:r>
      <w:r w:rsidRPr="000A0753">
        <w:rPr>
          <w:rFonts w:ascii="Times New Roman" w:hAnsi="Times New Roman" w:cs="Times New Roman"/>
          <w:sz w:val="24"/>
          <w:szCs w:val="24"/>
        </w:rPr>
        <w:t>involved in the goal attainment procedures. Seemingly, goal setting relieves boredom since it gives an individual a sense of purpose. Goal setting contradicts the notion of working towards one capability, which puts one off the hook; goal setting, which needs to be attained in a given duration, puts one's mind into work</w:t>
      </w:r>
      <w:r w:rsidR="00C1444D">
        <w:rPr>
          <w:rFonts w:ascii="Times New Roman" w:hAnsi="Times New Roman" w:cs="Times New Roman"/>
          <w:sz w:val="24"/>
          <w:szCs w:val="24"/>
        </w:rPr>
        <w:t xml:space="preserve"> (Latham &amp; Locke, 2006)</w:t>
      </w:r>
      <w:r w:rsidRPr="000A0753">
        <w:rPr>
          <w:rFonts w:ascii="Times New Roman" w:hAnsi="Times New Roman" w:cs="Times New Roman"/>
          <w:sz w:val="24"/>
          <w:szCs w:val="24"/>
        </w:rPr>
        <w:t>. The sense of purpose provides the mind with a strong sense of efficacy w</w:t>
      </w:r>
      <w:r w:rsidR="000250BB">
        <w:rPr>
          <w:rFonts w:ascii="Times New Roman" w:hAnsi="Times New Roman" w:cs="Times New Roman"/>
          <w:sz w:val="24"/>
          <w:szCs w:val="24"/>
        </w:rPr>
        <w:t>hich</w:t>
      </w:r>
      <w:r w:rsidRPr="000A0753">
        <w:rPr>
          <w:rFonts w:ascii="Times New Roman" w:hAnsi="Times New Roman" w:cs="Times New Roman"/>
          <w:sz w:val="24"/>
          <w:szCs w:val="24"/>
        </w:rPr>
        <w:t xml:space="preserve"> is a driving force to the dog and its sledder. </w:t>
      </w:r>
    </w:p>
    <w:p w14:paraId="2F69E7EF" w14:textId="77777777" w:rsidR="000A0753" w:rsidRPr="000A0753" w:rsidRDefault="000A0753" w:rsidP="007105CE">
      <w:pPr>
        <w:spacing w:line="480" w:lineRule="auto"/>
        <w:ind w:firstLine="720"/>
        <w:rPr>
          <w:rFonts w:ascii="Times New Roman" w:hAnsi="Times New Roman" w:cs="Times New Roman"/>
          <w:sz w:val="24"/>
          <w:szCs w:val="24"/>
        </w:rPr>
      </w:pPr>
      <w:r w:rsidRPr="000A0753">
        <w:rPr>
          <w:rFonts w:ascii="Times New Roman" w:hAnsi="Times New Roman" w:cs="Times New Roman"/>
          <w:sz w:val="24"/>
          <w:szCs w:val="24"/>
        </w:rPr>
        <w:t xml:space="preserve"> Do you think that goal-setting ideology would be effective for cultivating inner motivation towards performing particular objectives? </w:t>
      </w:r>
    </w:p>
    <w:p w14:paraId="673E7A0C" w14:textId="77777777" w:rsidR="00F467D5" w:rsidRDefault="00F467D5" w:rsidP="00B65A15">
      <w:pPr>
        <w:spacing w:line="480" w:lineRule="auto"/>
        <w:rPr>
          <w:rFonts w:ascii="Times New Roman" w:hAnsi="Times New Roman" w:cs="Times New Roman"/>
          <w:sz w:val="24"/>
          <w:szCs w:val="24"/>
        </w:rPr>
      </w:pPr>
    </w:p>
    <w:p w14:paraId="16B2829D" w14:textId="77777777" w:rsidR="00E479C2" w:rsidRDefault="00E479C2" w:rsidP="00E479C2">
      <w:pPr>
        <w:spacing w:line="480" w:lineRule="auto"/>
        <w:rPr>
          <w:rFonts w:ascii="Times New Roman" w:hAnsi="Times New Roman" w:cs="Times New Roman"/>
          <w:sz w:val="24"/>
          <w:szCs w:val="24"/>
        </w:rPr>
      </w:pPr>
    </w:p>
    <w:p w14:paraId="0CF393A5" w14:textId="4A360D8C" w:rsidR="000A0753" w:rsidRPr="000A0753" w:rsidRDefault="000A0753" w:rsidP="00E479C2">
      <w:pPr>
        <w:spacing w:line="480" w:lineRule="auto"/>
        <w:jc w:val="center"/>
        <w:rPr>
          <w:rFonts w:ascii="Times New Roman" w:hAnsi="Times New Roman" w:cs="Times New Roman"/>
          <w:sz w:val="24"/>
          <w:szCs w:val="24"/>
        </w:rPr>
      </w:pPr>
      <w:r w:rsidRPr="000A0753">
        <w:rPr>
          <w:rFonts w:ascii="Times New Roman" w:hAnsi="Times New Roman" w:cs="Times New Roman"/>
          <w:sz w:val="24"/>
          <w:szCs w:val="24"/>
        </w:rPr>
        <w:t>References</w:t>
      </w:r>
    </w:p>
    <w:p w14:paraId="4947F867" w14:textId="7773CFEB" w:rsidR="00286623" w:rsidRPr="000A0753" w:rsidRDefault="000A0753" w:rsidP="00B65A15">
      <w:pPr>
        <w:spacing w:line="480" w:lineRule="auto"/>
      </w:pPr>
      <w:r w:rsidRPr="000A0753">
        <w:rPr>
          <w:rFonts w:ascii="Times New Roman" w:hAnsi="Times New Roman" w:cs="Times New Roman"/>
          <w:sz w:val="24"/>
          <w:szCs w:val="24"/>
        </w:rPr>
        <w:t>Latham, G. P., &amp; Locke, E. A. (2006). Enhancing the benefits and overcoming the pitfalls of goal setting. Organizational dynamics, 35(4), 332-340.</w:t>
      </w:r>
    </w:p>
    <w:sectPr w:rsidR="00286623" w:rsidRPr="000A075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341C5" w14:textId="77777777" w:rsidR="0071465B" w:rsidRDefault="0071465B" w:rsidP="00CE3250">
      <w:pPr>
        <w:spacing w:after="0" w:line="240" w:lineRule="auto"/>
      </w:pPr>
      <w:r>
        <w:separator/>
      </w:r>
    </w:p>
  </w:endnote>
  <w:endnote w:type="continuationSeparator" w:id="0">
    <w:p w14:paraId="3D690F63" w14:textId="77777777" w:rsidR="0071465B" w:rsidRDefault="0071465B" w:rsidP="00CE3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B8507" w14:textId="77777777" w:rsidR="0071465B" w:rsidRDefault="0071465B" w:rsidP="00CE3250">
      <w:pPr>
        <w:spacing w:after="0" w:line="240" w:lineRule="auto"/>
      </w:pPr>
      <w:r>
        <w:separator/>
      </w:r>
    </w:p>
  </w:footnote>
  <w:footnote w:type="continuationSeparator" w:id="0">
    <w:p w14:paraId="060FE711" w14:textId="77777777" w:rsidR="0071465B" w:rsidRDefault="0071465B" w:rsidP="00CE32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9519905"/>
      <w:docPartObj>
        <w:docPartGallery w:val="Page Numbers (Top of Page)"/>
        <w:docPartUnique/>
      </w:docPartObj>
    </w:sdtPr>
    <w:sdtEndPr>
      <w:rPr>
        <w:noProof/>
      </w:rPr>
    </w:sdtEndPr>
    <w:sdtContent>
      <w:p w14:paraId="6201E4B6" w14:textId="6273CC92" w:rsidR="00CE3250" w:rsidRDefault="00CE325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2C23087" w14:textId="77777777" w:rsidR="00CE3250" w:rsidRDefault="00CE325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NzA0MTS1NDCzNDdT0lEKTi0uzszPAykwrAUA5IcMqCwAAAA="/>
  </w:docVars>
  <w:rsids>
    <w:rsidRoot w:val="00925D47"/>
    <w:rsid w:val="00012790"/>
    <w:rsid w:val="00017399"/>
    <w:rsid w:val="000250BB"/>
    <w:rsid w:val="000704AA"/>
    <w:rsid w:val="00071269"/>
    <w:rsid w:val="000A0753"/>
    <w:rsid w:val="000A20DA"/>
    <w:rsid w:val="000E0A9C"/>
    <w:rsid w:val="00117338"/>
    <w:rsid w:val="001B0D0B"/>
    <w:rsid w:val="001C105F"/>
    <w:rsid w:val="001C2AD1"/>
    <w:rsid w:val="001F03E3"/>
    <w:rsid w:val="001F4281"/>
    <w:rsid w:val="00256A01"/>
    <w:rsid w:val="00270760"/>
    <w:rsid w:val="002772A4"/>
    <w:rsid w:val="00286623"/>
    <w:rsid w:val="002E150D"/>
    <w:rsid w:val="003249E0"/>
    <w:rsid w:val="00345D9F"/>
    <w:rsid w:val="003A5D66"/>
    <w:rsid w:val="003A6396"/>
    <w:rsid w:val="003C4BED"/>
    <w:rsid w:val="003C6524"/>
    <w:rsid w:val="003F3621"/>
    <w:rsid w:val="00402382"/>
    <w:rsid w:val="00435463"/>
    <w:rsid w:val="004A2095"/>
    <w:rsid w:val="004C25B2"/>
    <w:rsid w:val="00524BEB"/>
    <w:rsid w:val="00525C1B"/>
    <w:rsid w:val="005955FC"/>
    <w:rsid w:val="005D41D0"/>
    <w:rsid w:val="005D711A"/>
    <w:rsid w:val="005D7893"/>
    <w:rsid w:val="00611548"/>
    <w:rsid w:val="006258D3"/>
    <w:rsid w:val="00631EA6"/>
    <w:rsid w:val="00656730"/>
    <w:rsid w:val="00690F3D"/>
    <w:rsid w:val="00691E5D"/>
    <w:rsid w:val="006B7960"/>
    <w:rsid w:val="006C286E"/>
    <w:rsid w:val="007035E7"/>
    <w:rsid w:val="007105CE"/>
    <w:rsid w:val="0071465B"/>
    <w:rsid w:val="00722558"/>
    <w:rsid w:val="007253C7"/>
    <w:rsid w:val="00781919"/>
    <w:rsid w:val="007A3A48"/>
    <w:rsid w:val="007B49B3"/>
    <w:rsid w:val="007E77AC"/>
    <w:rsid w:val="008202B3"/>
    <w:rsid w:val="0084162A"/>
    <w:rsid w:val="008600CC"/>
    <w:rsid w:val="008E58A8"/>
    <w:rsid w:val="00925D47"/>
    <w:rsid w:val="00946D16"/>
    <w:rsid w:val="00956AB8"/>
    <w:rsid w:val="00963D24"/>
    <w:rsid w:val="0097059A"/>
    <w:rsid w:val="0098623C"/>
    <w:rsid w:val="009D453D"/>
    <w:rsid w:val="00A32564"/>
    <w:rsid w:val="00A7693E"/>
    <w:rsid w:val="00A9699A"/>
    <w:rsid w:val="00AA5DDD"/>
    <w:rsid w:val="00AA5E33"/>
    <w:rsid w:val="00B16F14"/>
    <w:rsid w:val="00B65A15"/>
    <w:rsid w:val="00B96C24"/>
    <w:rsid w:val="00B971B5"/>
    <w:rsid w:val="00BA0F24"/>
    <w:rsid w:val="00BD05AB"/>
    <w:rsid w:val="00BD239E"/>
    <w:rsid w:val="00BE03E4"/>
    <w:rsid w:val="00BE5E81"/>
    <w:rsid w:val="00C1444D"/>
    <w:rsid w:val="00C74E40"/>
    <w:rsid w:val="00C825CF"/>
    <w:rsid w:val="00CA1C42"/>
    <w:rsid w:val="00CB31DB"/>
    <w:rsid w:val="00CE3250"/>
    <w:rsid w:val="00D067CB"/>
    <w:rsid w:val="00D1018F"/>
    <w:rsid w:val="00D24812"/>
    <w:rsid w:val="00D5702B"/>
    <w:rsid w:val="00D86A96"/>
    <w:rsid w:val="00E24B5A"/>
    <w:rsid w:val="00E479C2"/>
    <w:rsid w:val="00E532EC"/>
    <w:rsid w:val="00E6452E"/>
    <w:rsid w:val="00EC7A74"/>
    <w:rsid w:val="00ED45A1"/>
    <w:rsid w:val="00F26DB5"/>
    <w:rsid w:val="00F41FFB"/>
    <w:rsid w:val="00F42BAD"/>
    <w:rsid w:val="00F467D5"/>
    <w:rsid w:val="00F53390"/>
    <w:rsid w:val="00F82C6D"/>
    <w:rsid w:val="00F85416"/>
    <w:rsid w:val="00F87482"/>
    <w:rsid w:val="00FB65E8"/>
    <w:rsid w:val="00FD274F"/>
    <w:rsid w:val="00FF3F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ECC3C"/>
  <w15:chartTrackingRefBased/>
  <w15:docId w15:val="{04AFBDF1-A536-45F4-AC21-31E11E461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32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3250"/>
  </w:style>
  <w:style w:type="paragraph" w:styleId="Footer">
    <w:name w:val="footer"/>
    <w:basedOn w:val="Normal"/>
    <w:link w:val="FooterChar"/>
    <w:uiPriority w:val="99"/>
    <w:unhideWhenUsed/>
    <w:rsid w:val="00CE32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32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4</Pages>
  <Words>483</Words>
  <Characters>2759</Characters>
  <Application>Microsoft Office Word</Application>
  <DocSecurity>0</DocSecurity>
  <Lines>22</Lines>
  <Paragraphs>6</Paragraphs>
  <ScaleCrop>false</ScaleCrop>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wangi</dc:creator>
  <cp:keywords/>
  <dc:description/>
  <cp:lastModifiedBy>john mwangi</cp:lastModifiedBy>
  <cp:revision>144</cp:revision>
  <dcterms:created xsi:type="dcterms:W3CDTF">2021-06-24T01:02:00Z</dcterms:created>
  <dcterms:modified xsi:type="dcterms:W3CDTF">2021-06-24T02:44:00Z</dcterms:modified>
</cp:coreProperties>
</file>